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1900" w:rsidRDefault="00A21900" w:rsidP="00A21900">
      <w:pPr>
        <w:tabs>
          <w:tab w:val="center" w:pos="4680"/>
          <w:tab w:val="left" w:pos="8772"/>
          <w:tab w:val="right" w:pos="9360"/>
        </w:tabs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327910</wp:posOffset>
            </wp:positionH>
            <wp:positionV relativeFrom="paragraph">
              <wp:posOffset>-640080</wp:posOffset>
            </wp:positionV>
            <wp:extent cx="1268730" cy="1158240"/>
            <wp:effectExtent l="19050" t="0" r="7620" b="0"/>
            <wp:wrapNone/>
            <wp:docPr id="10" name="Picture 7" descr="School%20Logo_e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hool%20Logo_e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73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28D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815840</wp:posOffset>
                </wp:positionH>
                <wp:positionV relativeFrom="paragraph">
                  <wp:posOffset>-396240</wp:posOffset>
                </wp:positionV>
                <wp:extent cx="1634490" cy="998220"/>
                <wp:effectExtent l="0" t="0" r="3810" b="0"/>
                <wp:wrapNone/>
                <wp:docPr id="7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998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E71D2" w:rsidRPr="00A21900" w:rsidRDefault="007E71D2" w:rsidP="00A21900">
                            <w:pPr>
                              <w:spacing w:before="120" w:after="0" w:line="240" w:lineRule="auto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  <w:t>دولة الامارات العربية المتحدة</w:t>
                            </w:r>
                          </w:p>
                          <w:p w:rsidR="007E71D2" w:rsidRPr="00A21900" w:rsidRDefault="007E71D2" w:rsidP="00A21900">
                            <w:pPr>
                              <w:spacing w:before="120" w:after="0" w:line="240" w:lineRule="auto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  <w:lang w:bidi="ar-AE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  <w:t>مدرسة الوردية الخاصة / حلوان</w:t>
                            </w:r>
                          </w:p>
                          <w:p w:rsidR="007E71D2" w:rsidRPr="00A21900" w:rsidRDefault="007E71D2" w:rsidP="00A21900">
                            <w:pPr>
                              <w:spacing w:before="120" w:after="0" w:line="240" w:lineRule="auto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  <w:t>المرخصة من وزارة التربية والتعليم</w:t>
                            </w:r>
                          </w:p>
                          <w:p w:rsidR="007E71D2" w:rsidRPr="00A21900" w:rsidRDefault="007E71D2" w:rsidP="00A21900">
                            <w:pPr>
                              <w:spacing w:before="120"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18"/>
                                <w:szCs w:val="18"/>
                                <w:rtl/>
                                <w:lang w:bidi="ar-AE"/>
                              </w:rPr>
                              <w:t>تحت رقم ( 50 )</w:t>
                            </w:r>
                          </w:p>
                          <w:p w:rsidR="007E71D2" w:rsidRPr="00CF2B1E" w:rsidRDefault="007E71D2" w:rsidP="00A21900">
                            <w:pPr>
                              <w:spacing w:before="120" w:after="0" w:line="240" w:lineRule="auto"/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AE"/>
                              </w:rPr>
                            </w:pPr>
                          </w:p>
                          <w:p w:rsidR="007E71D2" w:rsidRPr="00CF2B1E" w:rsidRDefault="007E71D2" w:rsidP="00A21900">
                            <w:pPr>
                              <w:jc w:val="right"/>
                              <w:rPr>
                                <w:rFonts w:asciiTheme="majorBidi" w:hAnsiTheme="majorBidi" w:cstheme="majorBid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79.2pt;margin-top:-31.2pt;width:128.7pt;height:78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" stroked="f">
                <v:textbox>
                  <w:txbxContent>
                    <w:p w:rsidR="007E71D2" w:rsidRPr="00A21900" w:rsidRDefault="007E71D2" w:rsidP="00A21900">
                      <w:pPr>
                        <w:spacing w:before="120" w:after="0" w:line="240" w:lineRule="auto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</w:pPr>
                      <w:r w:rsidRPr="00A21900">
                        <w:rPr>
                          <w:rFonts w:asciiTheme="majorBidi" w:hAnsiTheme="majorBidi" w:cstheme="majorBidi" w:hint="cs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  <w:t>دولة الامارات العربية المتحدة</w:t>
                      </w:r>
                    </w:p>
                    <w:p w:rsidR="007E71D2" w:rsidRPr="00A21900" w:rsidRDefault="007E71D2" w:rsidP="00A21900">
                      <w:pPr>
                        <w:spacing w:before="120" w:after="0" w:line="240" w:lineRule="auto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  <w:lang w:bidi="ar-AE"/>
                        </w:rPr>
                      </w:pPr>
                      <w:r w:rsidRPr="00A21900">
                        <w:rPr>
                          <w:rFonts w:asciiTheme="majorBidi" w:hAnsiTheme="majorBidi" w:cstheme="majorBidi" w:hint="cs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  <w:t>مدرسة الوردية الخاصة / حلوان</w:t>
                      </w:r>
                    </w:p>
                    <w:p w:rsidR="007E71D2" w:rsidRPr="00A21900" w:rsidRDefault="007E71D2" w:rsidP="00A21900">
                      <w:pPr>
                        <w:spacing w:before="120" w:after="0" w:line="240" w:lineRule="auto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</w:pPr>
                      <w:r w:rsidRPr="00A21900">
                        <w:rPr>
                          <w:rFonts w:asciiTheme="majorBidi" w:hAnsiTheme="majorBidi" w:cstheme="majorBidi" w:hint="cs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  <w:t>المرخصة من وزارة التربية والتعليم</w:t>
                      </w:r>
                    </w:p>
                    <w:p w:rsidR="007E71D2" w:rsidRPr="00A21900" w:rsidRDefault="007E71D2" w:rsidP="00A21900">
                      <w:pPr>
                        <w:spacing w:before="120" w:after="0" w:line="24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</w:pPr>
                      <w:r w:rsidRPr="00A21900">
                        <w:rPr>
                          <w:rFonts w:asciiTheme="majorBidi" w:hAnsiTheme="majorBidi" w:cstheme="majorBidi" w:hint="cs"/>
                          <w:b/>
                          <w:bCs/>
                          <w:sz w:val="18"/>
                          <w:szCs w:val="18"/>
                          <w:rtl/>
                          <w:lang w:bidi="ar-AE"/>
                        </w:rPr>
                        <w:t>تحت رقم ( 50 )</w:t>
                      </w:r>
                    </w:p>
                    <w:p w:rsidR="007E71D2" w:rsidRPr="00CF2B1E" w:rsidRDefault="007E71D2" w:rsidP="00A21900">
                      <w:pPr>
                        <w:spacing w:before="120" w:after="0" w:line="240" w:lineRule="auto"/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rtl/>
                          <w:lang w:bidi="ar-AE"/>
                        </w:rPr>
                      </w:pPr>
                    </w:p>
                    <w:p w:rsidR="007E71D2" w:rsidRPr="00CF2B1E" w:rsidRDefault="007E71D2" w:rsidP="00A21900">
                      <w:pPr>
                        <w:jc w:val="right"/>
                        <w:rPr>
                          <w:rFonts w:asciiTheme="majorBidi" w:hAnsiTheme="majorBidi" w:cstheme="majorBid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28D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678180</wp:posOffset>
                </wp:positionH>
                <wp:positionV relativeFrom="paragraph">
                  <wp:posOffset>-354330</wp:posOffset>
                </wp:positionV>
                <wp:extent cx="2407920" cy="95631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7920" cy="956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E71D2" w:rsidRPr="00A21900" w:rsidRDefault="007E71D2" w:rsidP="00A21900">
                            <w:pPr>
                              <w:spacing w:before="40" w:after="0" w:line="36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  <w:t>UNITED ARAB EMIRATES</w:t>
                            </w:r>
                          </w:p>
                          <w:p w:rsidR="007E71D2" w:rsidRPr="00A21900" w:rsidRDefault="007E71D2" w:rsidP="00A21900">
                            <w:pPr>
                              <w:spacing w:before="40" w:after="0" w:line="36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  <w:t>ROSARY SCHOOL / HALWAN</w:t>
                            </w:r>
                          </w:p>
                          <w:p w:rsidR="007E71D2" w:rsidRPr="00A21900" w:rsidRDefault="007E71D2" w:rsidP="00A21900">
                            <w:pPr>
                              <w:spacing w:before="40" w:after="0" w:line="36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  <w:t>Licensed from the Ministry of Education</w:t>
                            </w:r>
                          </w:p>
                          <w:p w:rsidR="007E71D2" w:rsidRPr="00A21900" w:rsidRDefault="007E71D2" w:rsidP="00A21900">
                            <w:pPr>
                              <w:spacing w:before="40" w:after="0" w:line="360" w:lineRule="auto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21900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16"/>
                                <w:szCs w:val="16"/>
                              </w:rPr>
                              <w:t>Under No. ( 50 )</w:t>
                            </w:r>
                          </w:p>
                          <w:p w:rsidR="007E71D2" w:rsidRPr="007F302F" w:rsidRDefault="007E71D2" w:rsidP="00A21900">
                            <w:pPr>
                              <w:spacing w:line="360" w:lineRule="auto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-53.4pt;margin-top:-27.9pt;width:189.6pt;height:75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eMPggIAABYFAAAOAAAAZHJzL2Uyb0RvYy54bWysVNuO2yAQfa/Uf0C8Z32pc7EVZ7WXpqq0&#10;vUi7/QACOEbFQIHE3lb99w44ya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" stroked="f">
                <v:textbox>
                  <w:txbxContent>
                    <w:p w:rsidR="007E71D2" w:rsidRPr="00A21900" w:rsidRDefault="007E71D2" w:rsidP="00A21900">
                      <w:pPr>
                        <w:spacing w:before="40" w:after="0" w:line="360" w:lineRule="auto"/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</w:pPr>
                      <w:r w:rsidRPr="00A21900"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  <w:t>UNITED ARAB EMIRATES</w:t>
                      </w:r>
                    </w:p>
                    <w:p w:rsidR="007E71D2" w:rsidRPr="00A21900" w:rsidRDefault="007E71D2" w:rsidP="00A21900">
                      <w:pPr>
                        <w:spacing w:before="40" w:after="0" w:line="360" w:lineRule="auto"/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</w:pPr>
                      <w:r w:rsidRPr="00A21900"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  <w:t>ROSARY SCHOOL / HALWAN</w:t>
                      </w:r>
                    </w:p>
                    <w:p w:rsidR="007E71D2" w:rsidRPr="00A21900" w:rsidRDefault="007E71D2" w:rsidP="00A21900">
                      <w:pPr>
                        <w:spacing w:before="40" w:after="0" w:line="360" w:lineRule="auto"/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</w:pPr>
                      <w:r w:rsidRPr="00A21900"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  <w:t>Licensed from the Ministry of Education</w:t>
                      </w:r>
                    </w:p>
                    <w:p w:rsidR="007E71D2" w:rsidRPr="00A21900" w:rsidRDefault="007E71D2" w:rsidP="00A21900">
                      <w:pPr>
                        <w:spacing w:before="40" w:after="0" w:line="360" w:lineRule="auto"/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</w:pPr>
                      <w:r w:rsidRPr="00A21900">
                        <w:rPr>
                          <w:rFonts w:asciiTheme="majorBidi" w:hAnsiTheme="majorBidi" w:cstheme="majorBidi"/>
                          <w:b/>
                          <w:bCs/>
                          <w:sz w:val="16"/>
                          <w:szCs w:val="16"/>
                        </w:rPr>
                        <w:t>Under No. ( 50 )</w:t>
                      </w:r>
                    </w:p>
                    <w:p w:rsidR="007E71D2" w:rsidRPr="007F302F" w:rsidRDefault="007E71D2" w:rsidP="00A21900">
                      <w:pPr>
                        <w:spacing w:line="360" w:lineRule="auto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ab/>
      </w:r>
      <w:r>
        <w:tab/>
      </w:r>
      <w:r>
        <w:tab/>
      </w:r>
    </w:p>
    <w:p w:rsidR="00A21900" w:rsidRDefault="00A21900" w:rsidP="00A21900"/>
    <w:p w:rsidR="00A21900" w:rsidRPr="00D64F69" w:rsidRDefault="00A21900" w:rsidP="00A21900">
      <w:pPr>
        <w:pStyle w:val="NormalWeb"/>
        <w:shd w:val="clear" w:color="auto" w:fill="FFFFFF"/>
        <w:spacing w:before="0" w:beforeAutospacing="0" w:after="187" w:afterAutospacing="0"/>
        <w:rPr>
          <w:rFonts w:ascii="Titillium Web" w:hAnsi="Titillium Web"/>
          <w:color w:val="333333"/>
        </w:rPr>
      </w:pPr>
      <w:r>
        <w:tab/>
      </w:r>
      <w:r w:rsidRPr="00D64F69">
        <w:rPr>
          <w:rFonts w:asciiTheme="majorBidi" w:hAnsiTheme="majorBidi" w:cstheme="majorBidi"/>
          <w:b/>
          <w:color w:val="000000" w:themeColor="text1"/>
          <w:sz w:val="22"/>
          <w:szCs w:val="22"/>
        </w:rPr>
        <w:t>Our Vision</w:t>
      </w:r>
      <w:r w:rsidRPr="007F302F">
        <w:rPr>
          <w:rFonts w:asciiTheme="majorBidi" w:hAnsiTheme="majorBidi" w:cstheme="majorBidi"/>
          <w:b/>
          <w:color w:val="000000" w:themeColor="text1"/>
          <w:sz w:val="20"/>
          <w:szCs w:val="20"/>
        </w:rPr>
        <w:t>:</w:t>
      </w:r>
      <w:r w:rsidRPr="0073074C">
        <w:rPr>
          <w:rFonts w:ascii="Titillium Web" w:hAnsi="Titillium Web"/>
          <w:color w:val="333333"/>
          <w:sz w:val="26"/>
          <w:szCs w:val="26"/>
        </w:rPr>
        <w:t xml:space="preserve"> </w:t>
      </w:r>
      <w:r w:rsidRPr="00D64F69">
        <w:rPr>
          <w:rFonts w:ascii="Titillium Web" w:hAnsi="Titillium Web"/>
          <w:color w:val="333333"/>
        </w:rPr>
        <w:t xml:space="preserve">Innovative education for </w:t>
      </w:r>
      <w:r w:rsidRPr="00FE0A20">
        <w:rPr>
          <w:rFonts w:ascii="Titillium Web" w:hAnsi="Titillium Web"/>
          <w:noProof/>
          <w:color w:val="333333"/>
        </w:rPr>
        <w:t>a knowledge</w:t>
      </w:r>
      <w:r w:rsidRPr="00D64F69">
        <w:rPr>
          <w:rFonts w:ascii="Titillium Web" w:hAnsi="Titillium Web"/>
          <w:color w:val="333333"/>
        </w:rPr>
        <w:t>, pioneering, and global society.</w:t>
      </w:r>
    </w:p>
    <w:p w:rsidR="00A21900" w:rsidRPr="003668A0" w:rsidRDefault="00A21900" w:rsidP="00A21900">
      <w:pPr>
        <w:tabs>
          <w:tab w:val="left" w:pos="4224"/>
        </w:tabs>
        <w:rPr>
          <w:rFonts w:ascii="Times New Roman" w:hAnsi="Times New Roman" w:cs="Times New Roman"/>
          <w:b/>
          <w:sz w:val="24"/>
          <w:szCs w:val="24"/>
        </w:rPr>
      </w:pPr>
      <w:r w:rsidRPr="003668A0">
        <w:rPr>
          <w:rFonts w:ascii="Times New Roman" w:hAnsi="Times New Roman" w:cs="Times New Roman"/>
          <w:sz w:val="24"/>
          <w:szCs w:val="24"/>
        </w:rPr>
        <w:t xml:space="preserve">                                               </w:t>
      </w:r>
      <w:r w:rsidRPr="003668A0">
        <w:rPr>
          <w:rFonts w:ascii="Times New Roman" w:hAnsi="Times New Roman" w:cs="Times New Roman"/>
          <w:b/>
          <w:sz w:val="24"/>
          <w:szCs w:val="24"/>
        </w:rPr>
        <w:t>Department of English 201</w:t>
      </w:r>
      <w:r w:rsidR="00F21332" w:rsidRPr="003668A0">
        <w:rPr>
          <w:rFonts w:ascii="Times New Roman" w:hAnsi="Times New Roman" w:cs="Times New Roman"/>
          <w:b/>
          <w:sz w:val="24"/>
          <w:szCs w:val="24"/>
        </w:rPr>
        <w:t>8</w:t>
      </w:r>
      <w:r w:rsidRPr="003668A0">
        <w:rPr>
          <w:rFonts w:ascii="Times New Roman" w:hAnsi="Times New Roman" w:cs="Times New Roman"/>
          <w:b/>
          <w:sz w:val="24"/>
          <w:szCs w:val="24"/>
        </w:rPr>
        <w:t>-2019</w:t>
      </w:r>
    </w:p>
    <w:p w:rsidR="009A42C8" w:rsidRPr="003668A0" w:rsidRDefault="003668A0" w:rsidP="009A42C8">
      <w:pPr>
        <w:tabs>
          <w:tab w:val="left" w:pos="4224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68A0">
        <w:rPr>
          <w:rFonts w:ascii="Times New Roman" w:hAnsi="Times New Roman" w:cs="Times New Roman"/>
          <w:b/>
          <w:sz w:val="24"/>
          <w:szCs w:val="24"/>
        </w:rPr>
        <w:t>Grade2- Worksheet</w:t>
      </w:r>
      <w:r w:rsidR="009A42C8" w:rsidRPr="003668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668A0">
        <w:rPr>
          <w:rFonts w:ascii="Times New Roman" w:hAnsi="Times New Roman" w:cs="Times New Roman"/>
          <w:b/>
          <w:sz w:val="24"/>
          <w:szCs w:val="24"/>
        </w:rPr>
        <w:t>–</w:t>
      </w:r>
      <w:r w:rsidR="009A42C8" w:rsidRPr="003668A0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3668A0">
        <w:rPr>
          <w:rFonts w:ascii="Times New Roman" w:hAnsi="Times New Roman" w:cs="Times New Roman"/>
          <w:b/>
          <w:sz w:val="24"/>
          <w:szCs w:val="24"/>
        </w:rPr>
        <w:t>(Unit-6)</w:t>
      </w:r>
    </w:p>
    <w:p w:rsidR="003668A0" w:rsidRPr="003668A0" w:rsidRDefault="003668A0" w:rsidP="003668A0">
      <w:pPr>
        <w:tabs>
          <w:tab w:val="left" w:pos="4224"/>
        </w:tabs>
        <w:rPr>
          <w:rFonts w:ascii="Times New Roman" w:hAnsi="Times New Roman" w:cs="Times New Roman"/>
          <w:b/>
          <w:sz w:val="24"/>
          <w:szCs w:val="24"/>
        </w:rPr>
      </w:pPr>
      <w:r w:rsidRPr="003668A0">
        <w:rPr>
          <w:rFonts w:ascii="Times New Roman" w:hAnsi="Times New Roman" w:cs="Times New Roman"/>
          <w:b/>
          <w:sz w:val="24"/>
          <w:szCs w:val="24"/>
        </w:rPr>
        <w:t>Name:_____________________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Pr="003668A0">
        <w:rPr>
          <w:rFonts w:ascii="Times New Roman" w:hAnsi="Times New Roman" w:cs="Times New Roman"/>
          <w:b/>
          <w:sz w:val="24"/>
          <w:szCs w:val="24"/>
        </w:rPr>
        <w:t xml:space="preserve">Sec:____________ 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</w:t>
      </w:r>
      <w:r w:rsidRPr="003668A0">
        <w:rPr>
          <w:rFonts w:ascii="Times New Roman" w:hAnsi="Times New Roman" w:cs="Times New Roman"/>
          <w:b/>
          <w:sz w:val="24"/>
          <w:szCs w:val="24"/>
        </w:rPr>
        <w:t>Date:____/1/2019</w:t>
      </w:r>
    </w:p>
    <w:p w:rsidR="003668A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668A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E71D2" w:rsidRPr="009A42C8" w:rsidRDefault="007C3505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A42C8">
        <w:rPr>
          <w:rFonts w:ascii="Times New Roman" w:hAnsi="Times New Roman" w:cs="Times New Roman"/>
          <w:b/>
          <w:sz w:val="24"/>
          <w:szCs w:val="24"/>
        </w:rPr>
        <w:t xml:space="preserve">Q1 - Identify and match the </w:t>
      </w:r>
      <w:r w:rsidR="008B004C" w:rsidRPr="009A42C8">
        <w:rPr>
          <w:rFonts w:ascii="Times New Roman" w:hAnsi="Times New Roman" w:cs="Times New Roman"/>
          <w:b/>
          <w:sz w:val="24"/>
          <w:szCs w:val="24"/>
        </w:rPr>
        <w:t>name to its creature</w:t>
      </w:r>
      <w:r w:rsidR="007E71D2" w:rsidRPr="009A42C8">
        <w:rPr>
          <w:rFonts w:ascii="Times New Roman" w:hAnsi="Times New Roman" w:cs="Times New Roman"/>
          <w:b/>
          <w:sz w:val="24"/>
          <w:szCs w:val="24"/>
        </w:rPr>
        <w:t>.</w:t>
      </w:r>
    </w:p>
    <w:p w:rsidR="007E71D2" w:rsidRPr="008B004C" w:rsidRDefault="008B004C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417445</wp:posOffset>
            </wp:positionH>
            <wp:positionV relativeFrom="paragraph">
              <wp:posOffset>114300</wp:posOffset>
            </wp:positionV>
            <wp:extent cx="590550" cy="333375"/>
            <wp:effectExtent l="19050" t="0" r="0" b="0"/>
            <wp:wrapThrough wrapText="bothSides">
              <wp:wrapPolygon edited="0">
                <wp:start x="-697" y="0"/>
                <wp:lineTo x="-697" y="20983"/>
                <wp:lineTo x="21600" y="20983"/>
                <wp:lineTo x="21600" y="0"/>
                <wp:lineTo x="-697" y="0"/>
              </wp:wrapPolygon>
            </wp:wrapThrough>
            <wp:docPr id="1" name="Picture 1" descr="C:\Users\Gazala\Desktop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azala\Desktop\image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E71D2" w:rsidRPr="008B004C" w:rsidRDefault="008B004C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04C">
        <w:rPr>
          <w:rFonts w:ascii="Times New Roman" w:hAnsi="Times New Roman" w:cs="Times New Roman"/>
          <w:sz w:val="24"/>
          <w:szCs w:val="24"/>
        </w:rPr>
        <w:t xml:space="preserve">     </w:t>
      </w:r>
      <w:r w:rsidR="007E71D2" w:rsidRPr="008B004C">
        <w:rPr>
          <w:rFonts w:ascii="Times New Roman" w:hAnsi="Times New Roman" w:cs="Times New Roman"/>
          <w:sz w:val="24"/>
          <w:szCs w:val="24"/>
        </w:rPr>
        <w:t xml:space="preserve">  1- </w:t>
      </w:r>
      <w:r>
        <w:rPr>
          <w:rFonts w:ascii="Times New Roman" w:hAnsi="Times New Roman" w:cs="Times New Roman"/>
          <w:sz w:val="24"/>
          <w:szCs w:val="24"/>
        </w:rPr>
        <w:t xml:space="preserve"> h</w:t>
      </w:r>
      <w:r w:rsidR="007C3505" w:rsidRPr="008B004C">
        <w:rPr>
          <w:rFonts w:ascii="Times New Roman" w:hAnsi="Times New Roman" w:cs="Times New Roman"/>
          <w:sz w:val="24"/>
          <w:szCs w:val="24"/>
        </w:rPr>
        <w:t>ellbender</w:t>
      </w:r>
    </w:p>
    <w:p w:rsidR="008B004C" w:rsidRPr="008B004C" w:rsidRDefault="008B004C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466975</wp:posOffset>
            </wp:positionH>
            <wp:positionV relativeFrom="paragraph">
              <wp:posOffset>97155</wp:posOffset>
            </wp:positionV>
            <wp:extent cx="438150" cy="438150"/>
            <wp:effectExtent l="19050" t="0" r="0" b="0"/>
            <wp:wrapThrough wrapText="bothSides">
              <wp:wrapPolygon edited="0">
                <wp:start x="-939" y="0"/>
                <wp:lineTo x="-939" y="20661"/>
                <wp:lineTo x="21600" y="20661"/>
                <wp:lineTo x="21600" y="0"/>
                <wp:lineTo x="-939" y="0"/>
              </wp:wrapPolygon>
            </wp:wrapThrough>
            <wp:docPr id="3" name="Picture 2" descr="C:\Users\Gazala\Desktop\download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azala\Desktop\download (1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C3505" w:rsidRPr="008B004C" w:rsidRDefault="007C3505" w:rsidP="007C3505">
      <w:pPr>
        <w:shd w:val="clear" w:color="auto" w:fill="FFFFFF"/>
        <w:spacing w:after="0" w:line="240" w:lineRule="auto"/>
        <w:ind w:left="465"/>
        <w:rPr>
          <w:rFonts w:ascii="Times New Roman" w:hAnsi="Times New Roman" w:cs="Times New Roman"/>
          <w:sz w:val="24"/>
          <w:szCs w:val="24"/>
        </w:rPr>
      </w:pPr>
      <w:r w:rsidRPr="008B004C">
        <w:rPr>
          <w:rFonts w:ascii="Times New Roman" w:hAnsi="Times New Roman" w:cs="Times New Roman"/>
          <w:sz w:val="24"/>
          <w:szCs w:val="24"/>
        </w:rPr>
        <w:t xml:space="preserve">2. </w:t>
      </w:r>
      <w:r w:rsidR="008B004C">
        <w:rPr>
          <w:rFonts w:ascii="Times New Roman" w:hAnsi="Times New Roman" w:cs="Times New Roman"/>
          <w:sz w:val="24"/>
          <w:szCs w:val="24"/>
        </w:rPr>
        <w:t>h</w:t>
      </w:r>
      <w:r w:rsidR="008B004C" w:rsidRPr="008B004C">
        <w:rPr>
          <w:rFonts w:ascii="Times New Roman" w:hAnsi="Times New Roman" w:cs="Times New Roman"/>
          <w:sz w:val="24"/>
          <w:szCs w:val="24"/>
        </w:rPr>
        <w:t>orned lizard</w:t>
      </w:r>
    </w:p>
    <w:p w:rsidR="008B004C" w:rsidRPr="008B004C" w:rsidRDefault="003668A0" w:rsidP="007C3505">
      <w:pPr>
        <w:shd w:val="clear" w:color="auto" w:fill="FFFFFF"/>
        <w:spacing w:after="0" w:line="240" w:lineRule="auto"/>
        <w:ind w:left="46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2552065</wp:posOffset>
            </wp:positionH>
            <wp:positionV relativeFrom="paragraph">
              <wp:posOffset>222885</wp:posOffset>
            </wp:positionV>
            <wp:extent cx="643255" cy="361950"/>
            <wp:effectExtent l="19050" t="0" r="4445" b="0"/>
            <wp:wrapThrough wrapText="bothSides">
              <wp:wrapPolygon edited="0">
                <wp:start x="-640" y="0"/>
                <wp:lineTo x="-640" y="20463"/>
                <wp:lineTo x="21749" y="20463"/>
                <wp:lineTo x="21749" y="0"/>
                <wp:lineTo x="-640" y="0"/>
              </wp:wrapPolygon>
            </wp:wrapThrough>
            <wp:docPr id="5" name="Picture 4" descr="C:\Users\Gazala\Desktop\download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Gazala\Desktop\download (2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5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C3505" w:rsidRPr="008B004C" w:rsidRDefault="008B004C" w:rsidP="007C3505">
      <w:pPr>
        <w:shd w:val="clear" w:color="auto" w:fill="FFFFFF"/>
        <w:spacing w:after="0" w:line="240" w:lineRule="auto"/>
        <w:ind w:left="46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486025</wp:posOffset>
            </wp:positionH>
            <wp:positionV relativeFrom="paragraph">
              <wp:posOffset>409575</wp:posOffset>
            </wp:positionV>
            <wp:extent cx="657225" cy="371475"/>
            <wp:effectExtent l="19050" t="0" r="9525" b="0"/>
            <wp:wrapThrough wrapText="bothSides">
              <wp:wrapPolygon edited="0">
                <wp:start x="-626" y="0"/>
                <wp:lineTo x="-626" y="21046"/>
                <wp:lineTo x="21913" y="21046"/>
                <wp:lineTo x="21913" y="0"/>
                <wp:lineTo x="-626" y="0"/>
              </wp:wrapPolygon>
            </wp:wrapThrough>
            <wp:docPr id="4" name="Picture 3" descr="C:\Users\Gazala\Desktop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azala\Desktop\download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668A0">
        <w:rPr>
          <w:rFonts w:ascii="Times New Roman" w:hAnsi="Times New Roman" w:cs="Times New Roman"/>
          <w:sz w:val="24"/>
          <w:szCs w:val="24"/>
        </w:rPr>
        <w:t>3. t</w:t>
      </w:r>
      <w:r w:rsidR="007C3505" w:rsidRPr="008B004C">
        <w:rPr>
          <w:rFonts w:ascii="Times New Roman" w:hAnsi="Times New Roman" w:cs="Times New Roman"/>
          <w:sz w:val="24"/>
          <w:szCs w:val="24"/>
        </w:rPr>
        <w:t>iger shark</w:t>
      </w:r>
    </w:p>
    <w:p w:rsidR="007C3505" w:rsidRPr="008B004C" w:rsidRDefault="007C3505" w:rsidP="007C3505">
      <w:pPr>
        <w:shd w:val="clear" w:color="auto" w:fill="FFFFFF"/>
        <w:spacing w:after="0" w:line="240" w:lineRule="auto"/>
        <w:ind w:left="465"/>
        <w:rPr>
          <w:rFonts w:ascii="Times New Roman" w:hAnsi="Times New Roman" w:cs="Times New Roman"/>
          <w:sz w:val="24"/>
          <w:szCs w:val="24"/>
        </w:rPr>
      </w:pPr>
    </w:p>
    <w:p w:rsidR="007E71D2" w:rsidRDefault="007C3505" w:rsidP="009A42C8">
      <w:pPr>
        <w:shd w:val="clear" w:color="auto" w:fill="FFFFFF"/>
        <w:spacing w:after="0" w:line="240" w:lineRule="auto"/>
        <w:ind w:left="465"/>
        <w:rPr>
          <w:rFonts w:ascii="Times New Roman" w:hAnsi="Times New Roman" w:cs="Times New Roman"/>
          <w:sz w:val="24"/>
          <w:szCs w:val="24"/>
        </w:rPr>
      </w:pPr>
      <w:r w:rsidRPr="008B004C">
        <w:rPr>
          <w:rFonts w:ascii="Times New Roman" w:hAnsi="Times New Roman" w:cs="Times New Roman"/>
          <w:sz w:val="24"/>
          <w:szCs w:val="24"/>
        </w:rPr>
        <w:t>4. scorpion</w:t>
      </w:r>
    </w:p>
    <w:p w:rsidR="008B004C" w:rsidRPr="008B004C" w:rsidRDefault="008B004C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68A0" w:rsidRDefault="00A2190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A42C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668A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668A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668A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668A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B004C" w:rsidRDefault="008B004C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42C8">
        <w:rPr>
          <w:rFonts w:ascii="Times New Roman" w:hAnsi="Times New Roman" w:cs="Times New Roman"/>
          <w:b/>
          <w:sz w:val="24"/>
          <w:szCs w:val="24"/>
        </w:rPr>
        <w:t>Q2-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9A42C8">
        <w:rPr>
          <w:rFonts w:ascii="Times New Roman" w:hAnsi="Times New Roman" w:cs="Times New Roman"/>
          <w:b/>
          <w:sz w:val="24"/>
          <w:szCs w:val="24"/>
        </w:rPr>
        <w:t>Write the word that has similar meaning.</w:t>
      </w:r>
    </w:p>
    <w:p w:rsidR="008B004C" w:rsidRDefault="008B004C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21A7E" w:rsidRPr="00B81E4D" w:rsidRDefault="00B81E4D" w:rsidP="00B81E4D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</w:t>
      </w:r>
      <w:r w:rsidR="008B004C" w:rsidRPr="00B81E4D">
        <w:rPr>
          <w:rFonts w:ascii="Times New Roman" w:hAnsi="Times New Roman" w:cs="Times New Roman"/>
          <w:b/>
          <w:sz w:val="24"/>
          <w:szCs w:val="24"/>
        </w:rPr>
        <w:t xml:space="preserve">swarm - fangs - </w:t>
      </w:r>
      <w:r w:rsidR="00E21A7E" w:rsidRPr="00B81E4D">
        <w:rPr>
          <w:rFonts w:ascii="Times New Roman" w:hAnsi="Times New Roman" w:cs="Times New Roman"/>
          <w:b/>
          <w:sz w:val="24"/>
          <w:szCs w:val="24"/>
        </w:rPr>
        <w:t xml:space="preserve">creature - unsafe </w:t>
      </w:r>
      <w:r>
        <w:rPr>
          <w:rFonts w:ascii="Times New Roman" w:hAnsi="Times New Roman" w:cs="Times New Roman"/>
          <w:b/>
          <w:sz w:val="24"/>
          <w:szCs w:val="24"/>
        </w:rPr>
        <w:t>–</w:t>
      </w:r>
      <w:r w:rsidR="00E21A7E" w:rsidRPr="00B81E4D">
        <w:rPr>
          <w:rFonts w:ascii="Times New Roman" w:hAnsi="Times New Roman" w:cs="Times New Roman"/>
          <w:b/>
          <w:sz w:val="24"/>
          <w:szCs w:val="24"/>
        </w:rPr>
        <w:t xml:space="preserve"> poisonous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E21A7E" w:rsidRDefault="00E21A7E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E5BD0" w:rsidRDefault="00E21A7E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</w:t>
      </w:r>
      <w:r w:rsidR="003668A0">
        <w:rPr>
          <w:rFonts w:ascii="Times New Roman" w:hAnsi="Times New Roman" w:cs="Times New Roman"/>
          <w:sz w:val="24"/>
          <w:szCs w:val="24"/>
        </w:rPr>
        <w:t xml:space="preserve">- </w:t>
      </w:r>
      <w:r w:rsidR="003668A0" w:rsidRPr="00A21900">
        <w:rPr>
          <w:rFonts w:ascii="Times New Roman" w:hAnsi="Times New Roman" w:cs="Times New Roman"/>
          <w:sz w:val="24"/>
          <w:szCs w:val="24"/>
        </w:rPr>
        <w:t>Sharp</w:t>
      </w:r>
      <w:r w:rsidR="00CE5BD0">
        <w:rPr>
          <w:rFonts w:ascii="Times New Roman" w:hAnsi="Times New Roman" w:cs="Times New Roman"/>
          <w:sz w:val="24"/>
          <w:szCs w:val="24"/>
        </w:rPr>
        <w:t xml:space="preserve"> teeth which inject poison. ___________________</w:t>
      </w:r>
    </w:p>
    <w:p w:rsidR="009A42C8" w:rsidRDefault="009A42C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E5BD0" w:rsidRDefault="00CE5BD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 </w:t>
      </w:r>
      <w:r w:rsidR="003668A0">
        <w:rPr>
          <w:rFonts w:ascii="Times New Roman" w:hAnsi="Times New Roman" w:cs="Times New Roman"/>
          <w:sz w:val="24"/>
          <w:szCs w:val="24"/>
        </w:rPr>
        <w:t>- A</w:t>
      </w:r>
      <w:r>
        <w:rPr>
          <w:rFonts w:ascii="Times New Roman" w:hAnsi="Times New Roman" w:cs="Times New Roman"/>
          <w:sz w:val="24"/>
          <w:szCs w:val="24"/>
        </w:rPr>
        <w:t xml:space="preserve"> big group of insects.</w:t>
      </w:r>
      <w:r w:rsidR="00787758" w:rsidRPr="00787758">
        <w:rPr>
          <w:rFonts w:ascii="Times New Roman" w:hAnsi="Times New Roman" w:cs="Times New Roman"/>
          <w:sz w:val="24"/>
          <w:szCs w:val="24"/>
        </w:rPr>
        <w:t xml:space="preserve"> </w:t>
      </w:r>
      <w:r w:rsidR="00787758">
        <w:rPr>
          <w:rFonts w:ascii="Times New Roman" w:hAnsi="Times New Roman" w:cs="Times New Roman"/>
          <w:sz w:val="24"/>
          <w:szCs w:val="24"/>
        </w:rPr>
        <w:t>___________________</w:t>
      </w:r>
    </w:p>
    <w:p w:rsidR="009A42C8" w:rsidRDefault="009A42C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E5BD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- An</w:t>
      </w:r>
      <w:r w:rsidR="00CE5BD0">
        <w:rPr>
          <w:rFonts w:ascii="Times New Roman" w:hAnsi="Times New Roman" w:cs="Times New Roman"/>
          <w:sz w:val="24"/>
          <w:szCs w:val="24"/>
        </w:rPr>
        <w:t xml:space="preserve">  animal, especially a non human.</w:t>
      </w:r>
      <w:r w:rsidR="00787758" w:rsidRPr="00787758">
        <w:rPr>
          <w:rFonts w:ascii="Times New Roman" w:hAnsi="Times New Roman" w:cs="Times New Roman"/>
          <w:sz w:val="24"/>
          <w:szCs w:val="24"/>
        </w:rPr>
        <w:t xml:space="preserve"> </w:t>
      </w:r>
      <w:r w:rsidR="00787758">
        <w:rPr>
          <w:rFonts w:ascii="Times New Roman" w:hAnsi="Times New Roman" w:cs="Times New Roman"/>
          <w:sz w:val="24"/>
          <w:szCs w:val="24"/>
        </w:rPr>
        <w:t>___________________</w:t>
      </w:r>
    </w:p>
    <w:p w:rsidR="009A42C8" w:rsidRDefault="009A42C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E5BD0" w:rsidRDefault="00CE5BD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 </w:t>
      </w:r>
      <w:r w:rsidR="003668A0">
        <w:rPr>
          <w:rFonts w:ascii="Times New Roman" w:hAnsi="Times New Roman" w:cs="Times New Roman"/>
          <w:sz w:val="24"/>
          <w:szCs w:val="24"/>
        </w:rPr>
        <w:t>- Dangerous</w:t>
      </w:r>
      <w:r>
        <w:rPr>
          <w:rFonts w:ascii="Times New Roman" w:hAnsi="Times New Roman" w:cs="Times New Roman"/>
          <w:sz w:val="24"/>
          <w:szCs w:val="24"/>
        </w:rPr>
        <w:t xml:space="preserve"> to eat or touch.</w:t>
      </w:r>
      <w:r w:rsidR="00787758" w:rsidRPr="00787758">
        <w:rPr>
          <w:rFonts w:ascii="Times New Roman" w:hAnsi="Times New Roman" w:cs="Times New Roman"/>
          <w:sz w:val="24"/>
          <w:szCs w:val="24"/>
        </w:rPr>
        <w:t xml:space="preserve"> </w:t>
      </w:r>
      <w:r w:rsidR="00787758">
        <w:rPr>
          <w:rFonts w:ascii="Times New Roman" w:hAnsi="Times New Roman" w:cs="Times New Roman"/>
          <w:sz w:val="24"/>
          <w:szCs w:val="24"/>
        </w:rPr>
        <w:t>___________________</w:t>
      </w:r>
    </w:p>
    <w:p w:rsidR="009A42C8" w:rsidRDefault="009A42C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7758" w:rsidRDefault="00CE5BD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 -</w:t>
      </w:r>
      <w:r w:rsidR="009A42C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ngerous </w:t>
      </w:r>
      <w:r w:rsidR="00787758">
        <w:rPr>
          <w:rFonts w:ascii="Times New Roman" w:hAnsi="Times New Roman" w:cs="Times New Roman"/>
          <w:sz w:val="24"/>
          <w:szCs w:val="24"/>
        </w:rPr>
        <w:t>___________________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21900" w:rsidRPr="00A21900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787758" w:rsidRDefault="0078775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68A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668A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668A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668A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3668A0" w:rsidRDefault="003668A0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87758" w:rsidRPr="009A42C8" w:rsidRDefault="0078775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A42C8">
        <w:rPr>
          <w:rFonts w:ascii="Times New Roman" w:hAnsi="Times New Roman" w:cs="Times New Roman"/>
          <w:b/>
          <w:sz w:val="24"/>
          <w:szCs w:val="24"/>
        </w:rPr>
        <w:t>Q3 - Guess the animal and write its name.</w:t>
      </w:r>
    </w:p>
    <w:p w:rsidR="00787758" w:rsidRDefault="0078775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7758" w:rsidRDefault="0078775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- It aims venom at eyes, which can cause blindness. ________________</w:t>
      </w:r>
    </w:p>
    <w:p w:rsidR="009A42C8" w:rsidRDefault="009A42C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A42C8" w:rsidRDefault="003668A0" w:rsidP="009A42C8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-</w:t>
      </w:r>
      <w:r w:rsidR="009A42C8">
        <w:rPr>
          <w:rFonts w:ascii="Times New Roman" w:hAnsi="Times New Roman" w:cs="Times New Roman"/>
          <w:sz w:val="24"/>
          <w:szCs w:val="24"/>
        </w:rPr>
        <w:t xml:space="preserve"> </w:t>
      </w:r>
      <w:r w:rsidR="00787758">
        <w:rPr>
          <w:rFonts w:ascii="Times New Roman" w:hAnsi="Times New Roman" w:cs="Times New Roman"/>
          <w:sz w:val="24"/>
          <w:szCs w:val="24"/>
        </w:rPr>
        <w:t xml:space="preserve">It can even bite </w:t>
      </w:r>
      <w:r>
        <w:rPr>
          <w:rFonts w:ascii="Times New Roman" w:hAnsi="Times New Roman" w:cs="Times New Roman"/>
          <w:sz w:val="24"/>
          <w:szCs w:val="24"/>
        </w:rPr>
        <w:t>through soft</w:t>
      </w:r>
      <w:r w:rsidR="00787758">
        <w:rPr>
          <w:rFonts w:ascii="Times New Roman" w:hAnsi="Times New Roman" w:cs="Times New Roman"/>
          <w:sz w:val="24"/>
          <w:szCs w:val="24"/>
        </w:rPr>
        <w:t xml:space="preserve"> shoes.</w:t>
      </w:r>
      <w:r w:rsidR="009A42C8" w:rsidRPr="009A42C8">
        <w:rPr>
          <w:rFonts w:ascii="Times New Roman" w:hAnsi="Times New Roman" w:cs="Times New Roman"/>
          <w:sz w:val="24"/>
          <w:szCs w:val="24"/>
        </w:rPr>
        <w:t xml:space="preserve"> </w:t>
      </w:r>
      <w:r w:rsidR="009A42C8">
        <w:rPr>
          <w:rFonts w:ascii="Times New Roman" w:hAnsi="Times New Roman" w:cs="Times New Roman"/>
          <w:sz w:val="24"/>
          <w:szCs w:val="24"/>
        </w:rPr>
        <w:t>________________</w:t>
      </w:r>
    </w:p>
    <w:p w:rsidR="00787758" w:rsidRDefault="0078775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A42C8" w:rsidRDefault="00787758" w:rsidP="009A42C8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 - They sting with their tails.</w:t>
      </w:r>
      <w:r w:rsidR="009A42C8" w:rsidRPr="009A42C8">
        <w:rPr>
          <w:rFonts w:ascii="Times New Roman" w:hAnsi="Times New Roman" w:cs="Times New Roman"/>
          <w:sz w:val="24"/>
          <w:szCs w:val="24"/>
        </w:rPr>
        <w:t xml:space="preserve"> </w:t>
      </w:r>
      <w:r w:rsidR="009A42C8">
        <w:rPr>
          <w:rFonts w:ascii="Times New Roman" w:hAnsi="Times New Roman" w:cs="Times New Roman"/>
          <w:sz w:val="24"/>
          <w:szCs w:val="24"/>
        </w:rPr>
        <w:t>________________</w:t>
      </w:r>
    </w:p>
    <w:p w:rsidR="00787758" w:rsidRDefault="0078775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A42C8" w:rsidRDefault="00787758" w:rsidP="009A42C8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9A42C8">
        <w:rPr>
          <w:rFonts w:ascii="Times New Roman" w:hAnsi="Times New Roman" w:cs="Times New Roman"/>
          <w:sz w:val="24"/>
          <w:szCs w:val="24"/>
        </w:rPr>
        <w:t xml:space="preserve"> </w:t>
      </w:r>
      <w:r w:rsidR="003668A0">
        <w:rPr>
          <w:rFonts w:ascii="Times New Roman" w:hAnsi="Times New Roman" w:cs="Times New Roman"/>
          <w:sz w:val="24"/>
          <w:szCs w:val="24"/>
        </w:rPr>
        <w:t>- It’s</w:t>
      </w:r>
      <w:r>
        <w:rPr>
          <w:rFonts w:ascii="Times New Roman" w:hAnsi="Times New Roman" w:cs="Times New Roman"/>
          <w:sz w:val="24"/>
          <w:szCs w:val="24"/>
        </w:rPr>
        <w:t xml:space="preserve"> deadly to eat, or even to touch.</w:t>
      </w:r>
      <w:r w:rsidR="009A42C8" w:rsidRPr="009A42C8">
        <w:rPr>
          <w:rFonts w:ascii="Times New Roman" w:hAnsi="Times New Roman" w:cs="Times New Roman"/>
          <w:sz w:val="24"/>
          <w:szCs w:val="24"/>
        </w:rPr>
        <w:t xml:space="preserve"> </w:t>
      </w:r>
      <w:r w:rsidR="009A42C8">
        <w:rPr>
          <w:rFonts w:ascii="Times New Roman" w:hAnsi="Times New Roman" w:cs="Times New Roman"/>
          <w:sz w:val="24"/>
          <w:szCs w:val="24"/>
        </w:rPr>
        <w:t>________________</w:t>
      </w:r>
    </w:p>
    <w:p w:rsidR="00787758" w:rsidRDefault="00787758" w:rsidP="000C7347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C7347" w:rsidRPr="00A3288C" w:rsidRDefault="00787758" w:rsidP="000C7347">
      <w:pPr>
        <w:shd w:val="clear" w:color="auto" w:fill="FFFFFF"/>
        <w:spacing w:after="0" w:line="240" w:lineRule="auto"/>
        <w:rPr>
          <w:rFonts w:ascii="Bookman Old Style" w:eastAsia="Times New Roman" w:hAnsi="Bookman Old Style"/>
          <w:b/>
          <w:color w:val="26282A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9A42C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A42C8">
        <w:rPr>
          <w:rFonts w:ascii="Times New Roman" w:hAnsi="Times New Roman" w:cs="Times New Roman"/>
          <w:sz w:val="24"/>
          <w:szCs w:val="24"/>
        </w:rPr>
        <w:t>It has long venomous tentacles.</w:t>
      </w:r>
      <w:r w:rsidR="009A42C8" w:rsidRPr="009A42C8">
        <w:rPr>
          <w:rFonts w:ascii="Times New Roman" w:hAnsi="Times New Roman" w:cs="Times New Roman"/>
          <w:sz w:val="24"/>
          <w:szCs w:val="24"/>
        </w:rPr>
        <w:t xml:space="preserve"> </w:t>
      </w:r>
      <w:r w:rsidR="009A42C8">
        <w:rPr>
          <w:rFonts w:ascii="Times New Roman" w:hAnsi="Times New Roman" w:cs="Times New Roman"/>
          <w:sz w:val="24"/>
          <w:szCs w:val="24"/>
        </w:rPr>
        <w:t>________________</w:t>
      </w:r>
      <w:r w:rsidR="00A21900" w:rsidRPr="00A21900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="00A21900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1C1805">
        <w:rPr>
          <w:rFonts w:ascii="Times New Roman" w:hAnsi="Times New Roman" w:cs="Times New Roman"/>
          <w:sz w:val="24"/>
          <w:szCs w:val="24"/>
        </w:rPr>
        <w:t xml:space="preserve">   </w:t>
      </w:r>
      <w:r w:rsidR="00A2190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C7347" w:rsidRPr="00A3288C" w:rsidSect="006910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7984" w:rsidRDefault="00147984" w:rsidP="00A21900">
      <w:pPr>
        <w:spacing w:after="0" w:line="240" w:lineRule="auto"/>
      </w:pPr>
      <w:r>
        <w:separator/>
      </w:r>
    </w:p>
  </w:endnote>
  <w:endnote w:type="continuationSeparator" w:id="0">
    <w:p w:rsidR="00147984" w:rsidRDefault="00147984" w:rsidP="00A21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tillium Web">
    <w:altName w:val="Times New Roman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7984" w:rsidRDefault="00147984" w:rsidP="00A21900">
      <w:pPr>
        <w:spacing w:after="0" w:line="240" w:lineRule="auto"/>
      </w:pPr>
      <w:r>
        <w:separator/>
      </w:r>
    </w:p>
  </w:footnote>
  <w:footnote w:type="continuationSeparator" w:id="0">
    <w:p w:rsidR="00147984" w:rsidRDefault="00147984" w:rsidP="00A219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B93C0A"/>
    <w:multiLevelType w:val="hybridMultilevel"/>
    <w:tmpl w:val="17D6E17E"/>
    <w:lvl w:ilvl="0" w:tplc="0409000F">
      <w:start w:val="1"/>
      <w:numFmt w:val="decimal"/>
      <w:lvlText w:val="%1."/>
      <w:lvlJc w:val="left"/>
      <w:pPr>
        <w:ind w:left="825" w:hanging="360"/>
      </w:p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jAwMLYwsLQwNDZW0lEKTi0uzszPAymwqAUAZebvISwAAAA="/>
  </w:docVars>
  <w:rsids>
    <w:rsidRoot w:val="00A21900"/>
    <w:rsid w:val="00034485"/>
    <w:rsid w:val="000C1F67"/>
    <w:rsid w:val="000C7347"/>
    <w:rsid w:val="000D16A8"/>
    <w:rsid w:val="00121B4A"/>
    <w:rsid w:val="00147984"/>
    <w:rsid w:val="00157BBD"/>
    <w:rsid w:val="001C1805"/>
    <w:rsid w:val="00294D99"/>
    <w:rsid w:val="002F1A60"/>
    <w:rsid w:val="003305ED"/>
    <w:rsid w:val="003443A8"/>
    <w:rsid w:val="0036163F"/>
    <w:rsid w:val="003668A0"/>
    <w:rsid w:val="003852D0"/>
    <w:rsid w:val="003B2D43"/>
    <w:rsid w:val="004C2413"/>
    <w:rsid w:val="00514507"/>
    <w:rsid w:val="005400C7"/>
    <w:rsid w:val="00575191"/>
    <w:rsid w:val="005F3FCF"/>
    <w:rsid w:val="00691032"/>
    <w:rsid w:val="0073605E"/>
    <w:rsid w:val="00787758"/>
    <w:rsid w:val="007C3505"/>
    <w:rsid w:val="007D2E70"/>
    <w:rsid w:val="007E472D"/>
    <w:rsid w:val="007E71D2"/>
    <w:rsid w:val="00825382"/>
    <w:rsid w:val="00851A3C"/>
    <w:rsid w:val="008642E0"/>
    <w:rsid w:val="00875B74"/>
    <w:rsid w:val="0089038D"/>
    <w:rsid w:val="008B004C"/>
    <w:rsid w:val="008C6FC9"/>
    <w:rsid w:val="008D236E"/>
    <w:rsid w:val="009003B0"/>
    <w:rsid w:val="00942C24"/>
    <w:rsid w:val="00963CBB"/>
    <w:rsid w:val="00973998"/>
    <w:rsid w:val="009A42C8"/>
    <w:rsid w:val="00A21900"/>
    <w:rsid w:val="00A46986"/>
    <w:rsid w:val="00AE324B"/>
    <w:rsid w:val="00B0763A"/>
    <w:rsid w:val="00B67F3D"/>
    <w:rsid w:val="00B74003"/>
    <w:rsid w:val="00B81E4D"/>
    <w:rsid w:val="00C07FC6"/>
    <w:rsid w:val="00CB15A8"/>
    <w:rsid w:val="00CE5BD0"/>
    <w:rsid w:val="00D066F6"/>
    <w:rsid w:val="00D20467"/>
    <w:rsid w:val="00D328D5"/>
    <w:rsid w:val="00D81242"/>
    <w:rsid w:val="00D92E8E"/>
    <w:rsid w:val="00E15B82"/>
    <w:rsid w:val="00E21A7E"/>
    <w:rsid w:val="00E22873"/>
    <w:rsid w:val="00E30B16"/>
    <w:rsid w:val="00E362A1"/>
    <w:rsid w:val="00EB5D97"/>
    <w:rsid w:val="00EF014F"/>
    <w:rsid w:val="00F20DBB"/>
    <w:rsid w:val="00F21332"/>
    <w:rsid w:val="00FE0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BEF8EDE-5A4F-47F5-B6E6-25EC6757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10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21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21900"/>
  </w:style>
  <w:style w:type="paragraph" w:styleId="Footer">
    <w:name w:val="footer"/>
    <w:basedOn w:val="Normal"/>
    <w:link w:val="FooterChar"/>
    <w:uiPriority w:val="99"/>
    <w:semiHidden/>
    <w:unhideWhenUsed/>
    <w:rsid w:val="00A21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21900"/>
  </w:style>
  <w:style w:type="paragraph" w:styleId="NormalWeb">
    <w:name w:val="Normal (Web)"/>
    <w:basedOn w:val="Normal"/>
    <w:uiPriority w:val="99"/>
    <w:semiHidden/>
    <w:unhideWhenUsed/>
    <w:rsid w:val="00A219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1F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F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35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c-dell</cp:lastModifiedBy>
  <cp:revision>2</cp:revision>
  <dcterms:created xsi:type="dcterms:W3CDTF">2019-01-13T04:05:00Z</dcterms:created>
  <dcterms:modified xsi:type="dcterms:W3CDTF">2019-01-13T04:05:00Z</dcterms:modified>
</cp:coreProperties>
</file>